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A432D" w14:textId="4EB1B677" w:rsidR="004B398F" w:rsidRDefault="00121EA2" w:rsidP="004B398F">
      <w:pPr>
        <w:tabs>
          <w:tab w:val="left" w:pos="1710"/>
        </w:tabs>
        <w:jc w:val="center"/>
        <w:rPr>
          <w:b/>
          <w:i/>
          <w:sz w:val="48"/>
          <w:szCs w:val="48"/>
        </w:rPr>
      </w:pPr>
      <w:r>
        <w:rPr>
          <w:b/>
          <w:i/>
          <w:noProof/>
          <w:sz w:val="48"/>
          <w:szCs w:val="48"/>
        </w:rPr>
        <w:drawing>
          <wp:inline distT="0" distB="0" distL="0" distR="0" wp14:anchorId="12B1C0C9" wp14:editId="569BE0AF">
            <wp:extent cx="3414889" cy="757315"/>
            <wp:effectExtent l="0" t="0" r="0" b="508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74" cy="78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00704" w14:textId="77777777" w:rsidR="004B398F" w:rsidRDefault="004B398F" w:rsidP="004B398F">
      <w:pPr>
        <w:tabs>
          <w:tab w:val="left" w:pos="1710"/>
        </w:tabs>
        <w:jc w:val="center"/>
        <w:rPr>
          <w:b/>
          <w:i/>
          <w:sz w:val="48"/>
          <w:szCs w:val="48"/>
        </w:rPr>
      </w:pPr>
    </w:p>
    <w:p w14:paraId="76D9ED0E" w14:textId="1395BB90" w:rsidR="004B398F" w:rsidRDefault="005242B9" w:rsidP="004B398F">
      <w:pPr>
        <w:tabs>
          <w:tab w:val="left" w:pos="1710"/>
        </w:tabs>
        <w:jc w:val="center"/>
        <w:rPr>
          <w:b/>
          <w:i/>
          <w:sz w:val="48"/>
          <w:szCs w:val="48"/>
        </w:rPr>
      </w:pPr>
      <w:r>
        <w:rPr>
          <w:b/>
          <w:i/>
          <w:sz w:val="48"/>
          <w:szCs w:val="48"/>
        </w:rPr>
        <w:t xml:space="preserve">Graduate School </w:t>
      </w:r>
      <w:r w:rsidR="004B398F" w:rsidRPr="00EA3CC4">
        <w:rPr>
          <w:b/>
          <w:i/>
          <w:sz w:val="48"/>
          <w:szCs w:val="48"/>
        </w:rPr>
        <w:t xml:space="preserve">Assignment Cover </w:t>
      </w:r>
      <w:r w:rsidR="004B398F">
        <w:rPr>
          <w:b/>
          <w:i/>
          <w:sz w:val="48"/>
          <w:szCs w:val="48"/>
        </w:rPr>
        <w:t>She</w:t>
      </w:r>
      <w:r w:rsidR="004B398F" w:rsidRPr="00EA3CC4">
        <w:rPr>
          <w:b/>
          <w:i/>
          <w:sz w:val="48"/>
          <w:szCs w:val="48"/>
        </w:rPr>
        <w:t>et</w:t>
      </w:r>
    </w:p>
    <w:p w14:paraId="216832AA" w14:textId="77777777" w:rsidR="004B398F" w:rsidRDefault="004B398F" w:rsidP="004B398F">
      <w:pPr>
        <w:tabs>
          <w:tab w:val="left" w:pos="1710"/>
        </w:tabs>
        <w:jc w:val="center"/>
        <w:rPr>
          <w:b/>
        </w:rPr>
      </w:pPr>
    </w:p>
    <w:p w14:paraId="356C71E9" w14:textId="77777777" w:rsidR="004B398F" w:rsidRDefault="004B398F" w:rsidP="004B398F">
      <w:pPr>
        <w:tabs>
          <w:tab w:val="left" w:pos="1710"/>
        </w:tabs>
        <w:jc w:val="center"/>
        <w:rPr>
          <w:b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8"/>
        <w:gridCol w:w="4692"/>
      </w:tblGrid>
      <w:tr w:rsidR="004B398F" w:rsidRPr="000166CE" w14:paraId="17B5D23F" w14:textId="77777777" w:rsidTr="005242B9">
        <w:trPr>
          <w:trHeight w:val="458"/>
        </w:trPr>
        <w:tc>
          <w:tcPr>
            <w:tcW w:w="2868" w:type="dxa"/>
            <w:vAlign w:val="center"/>
          </w:tcPr>
          <w:p w14:paraId="520557F5" w14:textId="2793D75F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 xml:space="preserve">Course </w:t>
            </w:r>
            <w:r w:rsidR="005242B9">
              <w:t>Name</w:t>
            </w:r>
          </w:p>
        </w:tc>
        <w:tc>
          <w:tcPr>
            <w:tcW w:w="4692" w:type="dxa"/>
            <w:vAlign w:val="center"/>
          </w:tcPr>
          <w:p w14:paraId="320C2A0C" w14:textId="33D81715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  <w:tr w:rsidR="004B398F" w:rsidRPr="000166CE" w14:paraId="4FE8CCA2" w14:textId="77777777" w:rsidTr="005242B9">
        <w:trPr>
          <w:trHeight w:val="755"/>
        </w:trPr>
        <w:tc>
          <w:tcPr>
            <w:tcW w:w="2868" w:type="dxa"/>
            <w:vAlign w:val="center"/>
          </w:tcPr>
          <w:p w14:paraId="354F8418" w14:textId="77777777" w:rsidR="004B398F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  <w:p w14:paraId="468B51F4" w14:textId="77777777" w:rsidR="004B398F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>Title of Assignment</w:t>
            </w:r>
          </w:p>
          <w:p w14:paraId="69D3D12F" w14:textId="7777777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  <w:tc>
          <w:tcPr>
            <w:tcW w:w="4692" w:type="dxa"/>
            <w:vAlign w:val="center"/>
          </w:tcPr>
          <w:p w14:paraId="7E0CE637" w14:textId="03FA5261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  <w:tr w:rsidR="004B398F" w:rsidRPr="000166CE" w14:paraId="460B3BA0" w14:textId="77777777" w:rsidTr="005242B9">
        <w:trPr>
          <w:trHeight w:val="404"/>
        </w:trPr>
        <w:tc>
          <w:tcPr>
            <w:tcW w:w="2868" w:type="dxa"/>
            <w:vAlign w:val="center"/>
          </w:tcPr>
          <w:p w14:paraId="30FF380C" w14:textId="7777777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>Submitted by:</w:t>
            </w:r>
          </w:p>
        </w:tc>
        <w:tc>
          <w:tcPr>
            <w:tcW w:w="4692" w:type="dxa"/>
            <w:vAlign w:val="center"/>
          </w:tcPr>
          <w:p w14:paraId="4A15EBFE" w14:textId="35370D3C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  <w:tr w:rsidR="004B398F" w:rsidRPr="000166CE" w14:paraId="52C2ECAB" w14:textId="77777777" w:rsidTr="005242B9">
        <w:trPr>
          <w:trHeight w:val="440"/>
        </w:trPr>
        <w:tc>
          <w:tcPr>
            <w:tcW w:w="2868" w:type="dxa"/>
            <w:vAlign w:val="center"/>
          </w:tcPr>
          <w:p w14:paraId="37FB467D" w14:textId="7777777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  <w:r w:rsidRPr="007459BD">
              <w:t>Date of Submission:</w:t>
            </w:r>
          </w:p>
        </w:tc>
        <w:tc>
          <w:tcPr>
            <w:tcW w:w="4692" w:type="dxa"/>
            <w:vAlign w:val="center"/>
          </w:tcPr>
          <w:p w14:paraId="3DCBE953" w14:textId="1C0380E7" w:rsidR="004B398F" w:rsidRPr="007459BD" w:rsidRDefault="004B398F" w:rsidP="009D0814">
            <w:pPr>
              <w:tabs>
                <w:tab w:val="left" w:pos="-1440"/>
                <w:tab w:val="left" w:pos="-810"/>
                <w:tab w:val="left" w:pos="90"/>
                <w:tab w:val="left" w:pos="3600"/>
                <w:tab w:val="left" w:pos="6480"/>
                <w:tab w:val="left" w:pos="7200"/>
                <w:tab w:val="left" w:pos="7920"/>
                <w:tab w:val="left" w:pos="8550"/>
                <w:tab w:val="left" w:pos="9360"/>
              </w:tabs>
              <w:suppressAutoHyphens/>
              <w:spacing w:line="280" w:lineRule="exact"/>
            </w:pPr>
          </w:p>
        </w:tc>
      </w:tr>
    </w:tbl>
    <w:p w14:paraId="3BB83BDF" w14:textId="77777777" w:rsidR="00097756" w:rsidRDefault="00097756" w:rsidP="00097756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</w:p>
    <w:p w14:paraId="0B981C8A" w14:textId="04090362" w:rsidR="0022334E" w:rsidRDefault="0022334E" w:rsidP="0022334E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rPr>
          <w:b/>
          <w:bCs/>
        </w:rPr>
      </w:pPr>
      <w:r w:rsidRPr="00097756">
        <w:rPr>
          <w:b/>
          <w:bCs/>
        </w:rPr>
        <w:t xml:space="preserve">CERTIFICATION OF PREPARATION: </w:t>
      </w:r>
    </w:p>
    <w:p w14:paraId="212C2134" w14:textId="069CEBEA" w:rsidR="00662A8C" w:rsidRDefault="00097756" w:rsidP="00097756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  <w:r>
        <w:t>By including this cover sheet, I certify that I have read the assignment instructions</w:t>
      </w:r>
      <w:r w:rsidR="0022334E">
        <w:t xml:space="preserve"> for this assignment</w:t>
      </w:r>
      <w:r>
        <w:t xml:space="preserve"> and have read </w:t>
      </w:r>
      <w:r w:rsidR="00964441">
        <w:t>all</w:t>
      </w:r>
      <w:r>
        <w:t xml:space="preserve"> the feedback I have received on </w:t>
      </w:r>
      <w:r w:rsidR="005242B9">
        <w:t xml:space="preserve">previous </w:t>
      </w:r>
      <w:r>
        <w:t>assignment</w:t>
      </w:r>
      <w:r w:rsidR="0022334E">
        <w:t>s</w:t>
      </w:r>
      <w:r>
        <w:t xml:space="preserve"> </w:t>
      </w:r>
      <w:r w:rsidR="00662A8C">
        <w:t xml:space="preserve">that </w:t>
      </w:r>
      <w:r>
        <w:t xml:space="preserve">I have submitted to </w:t>
      </w:r>
      <w:r w:rsidR="0022334E">
        <w:t xml:space="preserve">all </w:t>
      </w:r>
      <w:r w:rsidR="00662A8C">
        <w:t xml:space="preserve">of my </w:t>
      </w:r>
      <w:r w:rsidR="0022334E">
        <w:t xml:space="preserve">graduate courses. </w:t>
      </w:r>
    </w:p>
    <w:p w14:paraId="06F3288A" w14:textId="2A71CC55" w:rsidR="00097756" w:rsidRPr="00662A8C" w:rsidRDefault="00662A8C" w:rsidP="00097756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rPr>
          <w:i/>
          <w:iCs/>
        </w:rPr>
      </w:pPr>
      <w:r w:rsidRPr="00662A8C">
        <w:rPr>
          <w:i/>
          <w:iCs/>
        </w:rPr>
        <w:t xml:space="preserve">Explanation: </w:t>
      </w:r>
      <w:r w:rsidR="0022334E" w:rsidRPr="00662A8C">
        <w:rPr>
          <w:i/>
          <w:iCs/>
        </w:rPr>
        <w:t xml:space="preserve">Comments, corrections and grades are ways of helping </w:t>
      </w:r>
      <w:r w:rsidRPr="00662A8C">
        <w:rPr>
          <w:i/>
          <w:iCs/>
        </w:rPr>
        <w:t>you</w:t>
      </w:r>
      <w:r w:rsidR="0022334E" w:rsidRPr="00662A8C">
        <w:rPr>
          <w:i/>
          <w:iCs/>
        </w:rPr>
        <w:t xml:space="preserve"> </w:t>
      </w:r>
      <w:r w:rsidR="005242B9">
        <w:rPr>
          <w:i/>
          <w:iCs/>
        </w:rPr>
        <w:t xml:space="preserve">to </w:t>
      </w:r>
      <w:r w:rsidR="0022334E" w:rsidRPr="00662A8C">
        <w:rPr>
          <w:i/>
          <w:iCs/>
        </w:rPr>
        <w:t xml:space="preserve">be a better writer. Just checking your grades is not a learning activity. You must read </w:t>
      </w:r>
      <w:r w:rsidR="0022334E" w:rsidRPr="00095E24">
        <w:rPr>
          <w:i/>
          <w:iCs/>
          <w:u w:val="single"/>
        </w:rPr>
        <w:t>all</w:t>
      </w:r>
      <w:r w:rsidR="0022334E" w:rsidRPr="00662A8C">
        <w:rPr>
          <w:i/>
          <w:iCs/>
        </w:rPr>
        <w:t xml:space="preserve"> the comments </w:t>
      </w:r>
      <w:r w:rsidRPr="00662A8C">
        <w:rPr>
          <w:i/>
          <w:iCs/>
        </w:rPr>
        <w:t>provided</w:t>
      </w:r>
      <w:r w:rsidR="0022334E" w:rsidRPr="00662A8C">
        <w:rPr>
          <w:i/>
          <w:iCs/>
        </w:rPr>
        <w:t xml:space="preserve"> on your </w:t>
      </w:r>
      <w:r w:rsidR="005242B9">
        <w:rPr>
          <w:i/>
          <w:iCs/>
        </w:rPr>
        <w:t xml:space="preserve">previous </w:t>
      </w:r>
      <w:r w:rsidR="0022334E" w:rsidRPr="00662A8C">
        <w:rPr>
          <w:i/>
          <w:iCs/>
        </w:rPr>
        <w:t xml:space="preserve">graded assignments. </w:t>
      </w:r>
      <w:r w:rsidR="00097756" w:rsidRPr="00662A8C">
        <w:rPr>
          <w:i/>
          <w:iCs/>
        </w:rPr>
        <w:t xml:space="preserve"> </w:t>
      </w:r>
    </w:p>
    <w:p w14:paraId="1AFE3BF5" w14:textId="7AB284F5" w:rsidR="004B398F" w:rsidRDefault="004B398F" w:rsidP="004B398F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</w:p>
    <w:p w14:paraId="264EE5B2" w14:textId="77777777" w:rsidR="004B398F" w:rsidRDefault="004B398F" w:rsidP="004B398F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  <w:r w:rsidRPr="007459BD">
        <w:rPr>
          <w:b/>
        </w:rPr>
        <w:t>CERTIFICATION OF AUTHORSHIP:</w:t>
      </w:r>
      <w:r w:rsidRPr="007459BD">
        <w:t xml:space="preserve"> </w:t>
      </w:r>
    </w:p>
    <w:p w14:paraId="2AEBAFAD" w14:textId="77777777" w:rsidR="005242B9" w:rsidRDefault="004B398F" w:rsidP="004B398F">
      <w:p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</w:pPr>
      <w:r w:rsidRPr="007459BD">
        <w:t xml:space="preserve">By including this cover </w:t>
      </w:r>
      <w:r>
        <w:t>sheet,</w:t>
      </w:r>
      <w:r w:rsidRPr="007459BD">
        <w:t xml:space="preserve"> </w:t>
      </w:r>
    </w:p>
    <w:p w14:paraId="3EFA9D0E" w14:textId="77777777" w:rsidR="005242B9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 w:rsidRPr="007459BD">
        <w:t>I certify that I am the author of this submittal and that any assistance I received in its preparation is fully acknowledged and disclosed. I have also cited any sources from which I used data, ideas, or words, eit</w:t>
      </w:r>
      <w:r>
        <w:t>her</w:t>
      </w:r>
      <w:r w:rsidRPr="007459BD">
        <w:t xml:space="preserve"> quoted directly or paraphrased. </w:t>
      </w:r>
    </w:p>
    <w:p w14:paraId="01997827" w14:textId="77777777" w:rsidR="005242B9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 w:rsidRPr="007459BD">
        <w:t>I certify that this paper was prepared by me specifically for this course</w:t>
      </w:r>
      <w:r>
        <w:t xml:space="preserve"> only and was not previously submitted in any other course.</w:t>
      </w:r>
      <w:r w:rsidRPr="007459BD">
        <w:t xml:space="preserve"> </w:t>
      </w:r>
    </w:p>
    <w:p w14:paraId="4AC609A7" w14:textId="19D40898" w:rsidR="005242B9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>
        <w:t xml:space="preserve">I understand that papers may be run through plagiarism detection </w:t>
      </w:r>
      <w:r w:rsidR="00964441">
        <w:t>software,</w:t>
      </w:r>
      <w:r>
        <w:t xml:space="preserve"> and I agree to this process. </w:t>
      </w:r>
    </w:p>
    <w:p w14:paraId="3B7AD8E9" w14:textId="790FE9A7" w:rsidR="005242B9" w:rsidRDefault="005242B9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>
        <w:t xml:space="preserve">I certify that I have not used any Open AI (e.g., AI chatbots such as </w:t>
      </w:r>
      <w:proofErr w:type="spellStart"/>
      <w:r>
        <w:t>ChatGPT</w:t>
      </w:r>
      <w:proofErr w:type="spellEnd"/>
      <w:r>
        <w:t>) to assist me in preparing this assignment.</w:t>
      </w:r>
    </w:p>
    <w:p w14:paraId="3BCEA047" w14:textId="77A3321A" w:rsidR="004B398F" w:rsidRDefault="004B398F" w:rsidP="005242B9">
      <w:pPr>
        <w:pStyle w:val="ListParagraph"/>
        <w:numPr>
          <w:ilvl w:val="0"/>
          <w:numId w:val="1"/>
        </w:numPr>
        <w:tabs>
          <w:tab w:val="left" w:pos="-1440"/>
          <w:tab w:val="left" w:pos="-810"/>
          <w:tab w:val="left" w:pos="90"/>
          <w:tab w:val="left" w:pos="3600"/>
          <w:tab w:val="left" w:pos="6480"/>
          <w:tab w:val="left" w:pos="7200"/>
          <w:tab w:val="left" w:pos="7920"/>
          <w:tab w:val="left" w:pos="8550"/>
          <w:tab w:val="left" w:pos="9360"/>
        </w:tabs>
        <w:suppressAutoHyphens/>
        <w:spacing w:line="280" w:lineRule="exact"/>
        <w:ind w:left="540"/>
      </w:pPr>
      <w:r w:rsidRPr="007459BD">
        <w:t xml:space="preserve">I have read the </w:t>
      </w:r>
      <w:r>
        <w:t xml:space="preserve">TFC </w:t>
      </w:r>
      <w:r w:rsidRPr="007459BD">
        <w:t>Academic Disho</w:t>
      </w:r>
      <w:r>
        <w:t xml:space="preserve">nesty Policy </w:t>
      </w:r>
      <w:r w:rsidR="000C232E">
        <w:t xml:space="preserve">in the Graduate Student Catalog </w:t>
      </w:r>
      <w:r>
        <w:t xml:space="preserve">regarding cheating and </w:t>
      </w:r>
      <w:r w:rsidRPr="007459BD">
        <w:t>plagiarism and understand its consequences and penalties.</w:t>
      </w:r>
    </w:p>
    <w:p w14:paraId="4D97A40E" w14:textId="721E7539" w:rsidR="004B398F" w:rsidRDefault="004B398F" w:rsidP="004B398F"/>
    <w:p w14:paraId="440374A7" w14:textId="77777777" w:rsidR="0022334E" w:rsidRDefault="0022334E" w:rsidP="004B398F"/>
    <w:p w14:paraId="1583F881" w14:textId="6FC40556" w:rsidR="00097756" w:rsidRPr="00DD2748" w:rsidRDefault="005242B9" w:rsidP="004B398F">
      <w:r>
        <w:t>Student’s</w:t>
      </w:r>
      <w:r w:rsidR="00097756">
        <w:t xml:space="preserve"> Name: </w:t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</w:r>
      <w:r w:rsidR="00097756">
        <w:softHyphen/>
        <w:t>______________________________________</w:t>
      </w:r>
    </w:p>
    <w:p w14:paraId="4D7D7A43" w14:textId="77777777" w:rsidR="004B398F" w:rsidRPr="00AE07E9" w:rsidRDefault="004B398F" w:rsidP="004B398F">
      <w:pPr>
        <w:pStyle w:val="SyllabusSectionText"/>
        <w:spacing w:after="0"/>
        <w:ind w:left="0"/>
        <w:rPr>
          <w:szCs w:val="24"/>
        </w:rPr>
      </w:pPr>
    </w:p>
    <w:p w14:paraId="2293E30A" w14:textId="54725F81" w:rsidR="00097756" w:rsidRDefault="00097756">
      <w:r w:rsidRPr="00097756">
        <w:rPr>
          <w:i/>
          <w:iCs/>
        </w:rPr>
        <w:t>Instructions: Your name on this document constitutes your signature. Add this signed page as the first page of every assignment you submit in your Graduate Studies courses.</w:t>
      </w:r>
      <w:r w:rsidR="0022334E">
        <w:rPr>
          <w:i/>
          <w:iCs/>
        </w:rPr>
        <w:t xml:space="preserve"> Do not add it as a separate document.</w:t>
      </w:r>
    </w:p>
    <w:sectPr w:rsidR="00097756" w:rsidSect="005242B9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440" w:right="1440" w:bottom="5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EC794" w14:textId="77777777" w:rsidR="00FE44C2" w:rsidRDefault="00FE44C2" w:rsidP="004B398F">
      <w:r>
        <w:separator/>
      </w:r>
    </w:p>
  </w:endnote>
  <w:endnote w:type="continuationSeparator" w:id="0">
    <w:p w14:paraId="6989DB27" w14:textId="77777777" w:rsidR="00FE44C2" w:rsidRDefault="00FE44C2" w:rsidP="004B3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ACACA" w14:textId="77777777" w:rsidR="00665E8F" w:rsidRDefault="0014521F" w:rsidP="0013689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D29168" w14:textId="77777777" w:rsidR="00665E8F" w:rsidRDefault="00000000" w:rsidP="00665E8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799588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D737004" w14:textId="77777777" w:rsidR="00665E8F" w:rsidRDefault="0014521F" w:rsidP="008815CF">
            <w:pPr>
              <w:pStyle w:val="Footer"/>
              <w:jc w:val="right"/>
            </w:pPr>
            <w:r w:rsidRPr="008815CF">
              <w:t xml:space="preserve">Page </w:t>
            </w:r>
            <w:r w:rsidRPr="008815CF">
              <w:rPr>
                <w:bCs/>
                <w:sz w:val="24"/>
                <w:szCs w:val="24"/>
              </w:rPr>
              <w:fldChar w:fldCharType="begin"/>
            </w:r>
            <w:r w:rsidRPr="008815CF">
              <w:rPr>
                <w:bCs/>
              </w:rPr>
              <w:instrText xml:space="preserve"> PAGE </w:instrText>
            </w:r>
            <w:r w:rsidRPr="008815CF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2</w:t>
            </w:r>
            <w:r w:rsidRPr="008815CF">
              <w:rPr>
                <w:bCs/>
                <w:sz w:val="24"/>
                <w:szCs w:val="24"/>
              </w:rPr>
              <w:fldChar w:fldCharType="end"/>
            </w:r>
            <w:r w:rsidRPr="008815CF">
              <w:t xml:space="preserve"> of </w:t>
            </w:r>
            <w:r w:rsidRPr="008815CF">
              <w:rPr>
                <w:bCs/>
                <w:sz w:val="24"/>
                <w:szCs w:val="24"/>
              </w:rPr>
              <w:fldChar w:fldCharType="begin"/>
            </w:r>
            <w:r w:rsidRPr="008815CF">
              <w:rPr>
                <w:bCs/>
              </w:rPr>
              <w:instrText xml:space="preserve"> NUMPAGES  </w:instrText>
            </w:r>
            <w:r w:rsidRPr="008815CF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6</w:t>
            </w:r>
            <w:r w:rsidRPr="008815CF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F4579" w14:textId="36F3D61F" w:rsidR="00B11960" w:rsidRDefault="00000000" w:rsidP="00B1196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CC490" w14:textId="77777777" w:rsidR="00FE44C2" w:rsidRDefault="00FE44C2" w:rsidP="004B398F">
      <w:r>
        <w:separator/>
      </w:r>
    </w:p>
  </w:footnote>
  <w:footnote w:type="continuationSeparator" w:id="0">
    <w:p w14:paraId="58343B31" w14:textId="77777777" w:rsidR="00FE44C2" w:rsidRDefault="00FE44C2" w:rsidP="004B3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FDF4" w14:textId="1949871D" w:rsidR="00B11960" w:rsidRDefault="0014521F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0435F"/>
    <w:multiLevelType w:val="hybridMultilevel"/>
    <w:tmpl w:val="90FC91B8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52010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MwMDY2NDQ1NTBR0lEKTi0uzszPAykwrAUAdC3FACwAAAA="/>
  </w:docVars>
  <w:rsids>
    <w:rsidRoot w:val="004B398F"/>
    <w:rsid w:val="00074F0E"/>
    <w:rsid w:val="00095E24"/>
    <w:rsid w:val="00097756"/>
    <w:rsid w:val="000C232E"/>
    <w:rsid w:val="001121F3"/>
    <w:rsid w:val="00121EA2"/>
    <w:rsid w:val="00125CFD"/>
    <w:rsid w:val="001355A3"/>
    <w:rsid w:val="0014521F"/>
    <w:rsid w:val="001A74E9"/>
    <w:rsid w:val="001C55BF"/>
    <w:rsid w:val="0022334E"/>
    <w:rsid w:val="00301B80"/>
    <w:rsid w:val="00330A0C"/>
    <w:rsid w:val="003454FF"/>
    <w:rsid w:val="003616C4"/>
    <w:rsid w:val="003D778A"/>
    <w:rsid w:val="004276D5"/>
    <w:rsid w:val="004B2795"/>
    <w:rsid w:val="004B398F"/>
    <w:rsid w:val="005242B9"/>
    <w:rsid w:val="00573C93"/>
    <w:rsid w:val="00662A8C"/>
    <w:rsid w:val="006906D5"/>
    <w:rsid w:val="0070580A"/>
    <w:rsid w:val="00964441"/>
    <w:rsid w:val="009D69EF"/>
    <w:rsid w:val="00B965CF"/>
    <w:rsid w:val="00BA5311"/>
    <w:rsid w:val="00BC5A14"/>
    <w:rsid w:val="00C54EB7"/>
    <w:rsid w:val="00CE19E6"/>
    <w:rsid w:val="00D211E1"/>
    <w:rsid w:val="00D75DDC"/>
    <w:rsid w:val="00FC5FC7"/>
    <w:rsid w:val="00FE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9186D8"/>
  <w14:defaultImageDpi w14:val="32767"/>
  <w15:chartTrackingRefBased/>
  <w15:docId w15:val="{39DB2784-A3BD-0E4E-9B5B-E7733399B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B398F"/>
    <w:pPr>
      <w:widowContro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39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98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B39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98F"/>
    <w:rPr>
      <w:sz w:val="22"/>
      <w:szCs w:val="22"/>
    </w:rPr>
  </w:style>
  <w:style w:type="character" w:styleId="PageNumber">
    <w:name w:val="page number"/>
    <w:basedOn w:val="DefaultParagraphFont"/>
    <w:unhideWhenUsed/>
    <w:rsid w:val="004B398F"/>
  </w:style>
  <w:style w:type="paragraph" w:customStyle="1" w:styleId="SyllabusSectionText">
    <w:name w:val="Syllabus Section Text"/>
    <w:basedOn w:val="Normal"/>
    <w:rsid w:val="004B398F"/>
    <w:pPr>
      <w:widowControl/>
      <w:spacing w:after="120"/>
      <w:ind w:left="720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242B9"/>
    <w:pPr>
      <w:ind w:left="720"/>
      <w:contextualSpacing/>
    </w:pPr>
  </w:style>
  <w:style w:type="paragraph" w:styleId="Revision">
    <w:name w:val="Revision"/>
    <w:hidden/>
    <w:uiPriority w:val="99"/>
    <w:semiHidden/>
    <w:rsid w:val="004276D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7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74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7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4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Beech</dc:creator>
  <cp:keywords/>
  <dc:description/>
  <cp:lastModifiedBy>Terri Tench</cp:lastModifiedBy>
  <cp:revision>2</cp:revision>
  <dcterms:created xsi:type="dcterms:W3CDTF">2023-03-08T15:40:00Z</dcterms:created>
  <dcterms:modified xsi:type="dcterms:W3CDTF">2023-03-08T15:40:00Z</dcterms:modified>
</cp:coreProperties>
</file>